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activeX/activeX1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DD87882" w14:textId="7E617634" w:rsidR="007A7257" w:rsidRPr="00D6370C" w:rsidRDefault="007A725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D6370C">
        <w:rPr>
          <w:rFonts w:ascii="Courier New" w:eastAsia="Times New Roman" w:hAnsi="Courier New" w:cs="Courier New"/>
          <w:b/>
          <w:color w:val="000000"/>
          <w:sz w:val="20"/>
          <w:szCs w:val="20"/>
        </w:rPr>
        <w:t>All Band features:</w:t>
      </w:r>
    </w:p>
    <w:p w14:paraId="082D075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280713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54855E6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B8320B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108B902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0)</w:t>
      </w:r>
    </w:p>
    <w:p w14:paraId="5527244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1.0</w:t>
      </w:r>
    </w:p>
    <w:p w14:paraId="59A7A36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1.0</w:t>
      </w:r>
    </w:p>
    <w:p w14:paraId="0F3406E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9F8872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E65E3D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1)</w:t>
      </w:r>
    </w:p>
    <w:p w14:paraId="15E1C46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1138B0D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46E3C5A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B23347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0A0C96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2)</w:t>
      </w:r>
    </w:p>
    <w:p w14:paraId="335AED7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25432B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332B597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2113C91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F16BDF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3)</w:t>
      </w:r>
    </w:p>
    <w:p w14:paraId="7683810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2DFAD06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0A18C81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73C0222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CEBBE5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4)</w:t>
      </w:r>
    </w:p>
    <w:p w14:paraId="6AF1C6A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85FC81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D8C144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1F23C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5073B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5)</w:t>
      </w:r>
    </w:p>
    <w:p w14:paraId="7181E71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F8BAF3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CCE3BB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1ED651D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1F0EAE4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6)</w:t>
      </w:r>
    </w:p>
    <w:p w14:paraId="114189D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1A524DC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627EC67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491017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39F25FE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7)</w:t>
      </w:r>
    </w:p>
    <w:p w14:paraId="22566F7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69002CA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6BE1AD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0618CD4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0088CDF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18)</w:t>
      </w:r>
    </w:p>
    <w:p w14:paraId="1B52C2D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510995D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77C60F0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043AED9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63B8705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19)</w:t>
      </w:r>
    </w:p>
    <w:p w14:paraId="35BBDC2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2F9B6B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40E419B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9BB965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gamma is 0.428571428571</w:t>
      </w:r>
    </w:p>
    <w:p w14:paraId="7C845B8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0)</w:t>
      </w:r>
    </w:p>
    <w:p w14:paraId="7CB9346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681BF06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12E2F7B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2846D05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3FB3B32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21)</w:t>
      </w:r>
    </w:p>
    <w:p w14:paraId="6BEC002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7CEF27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3937D94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2E96644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5A921DE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2)</w:t>
      </w:r>
    </w:p>
    <w:p w14:paraId="329241D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2FF5D3C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04C9D22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857142857143</w:t>
      </w:r>
    </w:p>
    <w:p w14:paraId="4D910F9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51100EB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3)</w:t>
      </w:r>
    </w:p>
    <w:p w14:paraId="70123E4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1.0</w:t>
      </w:r>
    </w:p>
    <w:p w14:paraId="06ED016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4D5C19A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857142857143</w:t>
      </w:r>
    </w:p>
    <w:p w14:paraId="6150BC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15BD05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4)</w:t>
      </w:r>
    </w:p>
    <w:p w14:paraId="6A53832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20DB2CD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1353D40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1F9D28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857142857143</w:t>
      </w:r>
    </w:p>
    <w:p w14:paraId="380F6C6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5)</w:t>
      </w:r>
    </w:p>
    <w:p w14:paraId="42BE649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D25BF0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C1E8F5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4B6ECD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74CDDAB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6)</w:t>
      </w:r>
    </w:p>
    <w:p w14:paraId="184BD7E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0A6688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7B03B71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893B6D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5DAF71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7)</w:t>
      </w:r>
    </w:p>
    <w:p w14:paraId="2C4690D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2A2F4D4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73B3F64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9FBF40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1CEBD7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8)</w:t>
      </w:r>
    </w:p>
    <w:p w14:paraId="6346514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1BA9A1C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5AF5E7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43C74CD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4FDC105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29)</w:t>
      </w:r>
    </w:p>
    <w:p w14:paraId="486B24C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1.0</w:t>
      </w:r>
    </w:p>
    <w:p w14:paraId="516EE45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1.0</w:t>
      </w:r>
    </w:p>
    <w:p w14:paraId="263A0B9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1BDA4AC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2072DE3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0)</w:t>
      </w:r>
    </w:p>
    <w:p w14:paraId="71C32FA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6809084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3D8FF63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beta is 0.142857142857</w:t>
      </w:r>
    </w:p>
    <w:p w14:paraId="56E68FE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662C440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1)</w:t>
      </w:r>
    </w:p>
    <w:p w14:paraId="4B3B6F1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4222241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32D06D6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01023F2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4E3E2F4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32)</w:t>
      </w:r>
    </w:p>
    <w:p w14:paraId="42A8D51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204BDC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6AF1925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088415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6406F5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3)</w:t>
      </w:r>
    </w:p>
    <w:p w14:paraId="40FB4AC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03713BD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2A10943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9140E2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16EC84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4)</w:t>
      </w:r>
    </w:p>
    <w:p w14:paraId="42061FC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7FFE53A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ADD4F7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73E81D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407E76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5)</w:t>
      </w:r>
    </w:p>
    <w:p w14:paraId="2E4438C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0A43CBA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5E925A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C55686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3932C3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6)</w:t>
      </w:r>
    </w:p>
    <w:p w14:paraId="3014B41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254DBC5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323EEAE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2C5D06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69D97D6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7)</w:t>
      </w:r>
    </w:p>
    <w:p w14:paraId="57AD8F4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385F222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34AD762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7D9A7D0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ABC2F1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8)</w:t>
      </w:r>
    </w:p>
    <w:p w14:paraId="1068722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11F1383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E063FD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00CCEFB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5115A8E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39)</w:t>
      </w:r>
    </w:p>
    <w:p w14:paraId="46FCB8A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8458A3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ED4DAE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56DF28E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4A314DA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0)</w:t>
      </w:r>
    </w:p>
    <w:p w14:paraId="607E00A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5CEBC47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BDD9D4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5FE719D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FD7024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1)</w:t>
      </w:r>
    </w:p>
    <w:p w14:paraId="368042D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7190865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alpha is 0.714285714286</w:t>
      </w:r>
    </w:p>
    <w:p w14:paraId="507EDB2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2DAB14E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74DCDA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2)</w:t>
      </w:r>
    </w:p>
    <w:p w14:paraId="1ED7D43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58F60E1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728656D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6BEB74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D89B66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3)</w:t>
      </w:r>
    </w:p>
    <w:p w14:paraId="272722D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2370B6E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3624734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F669A8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E43B21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44)</w:t>
      </w:r>
    </w:p>
    <w:p w14:paraId="5614164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5BA6F6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2F4ACD5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63B4315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12D67D7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45)</w:t>
      </w:r>
    </w:p>
    <w:p w14:paraId="4997754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5279F53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2BC1E899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4904FB5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5F2B169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6)</w:t>
      </w:r>
    </w:p>
    <w:p w14:paraId="130D89F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0972F25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9C8E2F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4AB8811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33C206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7)</w:t>
      </w:r>
    </w:p>
    <w:p w14:paraId="54B3BDD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0E88058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1348ED0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857142857143</w:t>
      </w:r>
    </w:p>
    <w:p w14:paraId="6FB8F47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58830E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FF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FF0000"/>
          <w:sz w:val="21"/>
          <w:szCs w:val="21"/>
        </w:rPr>
        <w:t>=', 48)</w:t>
      </w:r>
    </w:p>
    <w:p w14:paraId="74CA0C4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645D64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039937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7BDC29B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4839C66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49)</w:t>
      </w:r>
    </w:p>
    <w:p w14:paraId="6B7DEED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594033C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0F1011D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68870A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B571F9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0)</w:t>
      </w:r>
    </w:p>
    <w:p w14:paraId="0864E5F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21D6E80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C914B2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7CFE2BB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3DDF8C3B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1)</w:t>
      </w:r>
    </w:p>
    <w:p w14:paraId="4413866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C17140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C6718E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7A32DB4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C1468E7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2)</w:t>
      </w:r>
    </w:p>
    <w:p w14:paraId="06091B7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Theta is 0.285714285714</w:t>
      </w:r>
    </w:p>
    <w:p w14:paraId="267085B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45C7A31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16C9684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47B13B7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3)</w:t>
      </w:r>
    </w:p>
    <w:p w14:paraId="7543F4E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4B16976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3CBC579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857142857143</w:t>
      </w:r>
    </w:p>
    <w:p w14:paraId="2079F72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020B7A3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4)</w:t>
      </w:r>
    </w:p>
    <w:p w14:paraId="0D5BA0A4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0F2E6A3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02AD275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47CAA49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441853D3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5)</w:t>
      </w:r>
    </w:p>
    <w:p w14:paraId="7454ADE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6F9F5D9D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4FD737F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0E8AAFD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9877110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6)</w:t>
      </w:r>
    </w:p>
    <w:p w14:paraId="5C095CFC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E41183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24B130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525E8F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3A66CAA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7)</w:t>
      </w:r>
    </w:p>
    <w:p w14:paraId="147A609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5D81922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3E49017F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1CB3E4E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D21EFA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8)</w:t>
      </w:r>
    </w:p>
    <w:p w14:paraId="59F3D825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7AB7F4A8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7E31BC7A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5188071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8044D16" w14:textId="77777777" w:rsidR="00421D4F" w:rsidRPr="00421D4F" w:rsidRDefault="00421D4F" w:rsidP="00421D4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421D4F">
        <w:rPr>
          <w:rFonts w:ascii="Courier New" w:eastAsia="Times New Roman" w:hAnsi="Courier New" w:cs="Courier New"/>
          <w:color w:val="000000"/>
          <w:sz w:val="21"/>
          <w:szCs w:val="21"/>
        </w:rPr>
        <w:t>=', 59)</w:t>
      </w:r>
    </w:p>
    <w:p w14:paraId="7C00B454" w14:textId="062A193F" w:rsidR="007A7257" w:rsidRDefault="007A725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174128" w14:textId="77777777" w:rsidR="00B3420C" w:rsidRDefault="00B342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BF946E1" w14:textId="4520D6F7" w:rsidR="00D6370C" w:rsidRDefault="00D637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E3A889" w14:textId="13C54B57" w:rsidR="00D6370C" w:rsidRDefault="00D637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2E80B98" w14:textId="4753B439" w:rsidR="00D6370C" w:rsidRPr="00D6370C" w:rsidRDefault="00D637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D6370C">
        <w:rPr>
          <w:rFonts w:ascii="Courier New" w:eastAsia="Times New Roman" w:hAnsi="Courier New" w:cs="Courier New"/>
          <w:b/>
          <w:color w:val="000000"/>
          <w:sz w:val="20"/>
          <w:szCs w:val="20"/>
        </w:rPr>
        <w:t xml:space="preserve">LH: </w:t>
      </w:r>
    </w:p>
    <w:p w14:paraId="6D5CF443" w14:textId="37723957" w:rsidR="007A7257" w:rsidRDefault="007A725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C1797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085DAF2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D15851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D9EE0D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323DDF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0)</w:t>
      </w:r>
    </w:p>
    <w:p w14:paraId="3207020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1E4BFD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F9FC4D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F50298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154FDD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1)</w:t>
      </w:r>
    </w:p>
    <w:p w14:paraId="349A57D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2028212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3E8BCE6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beta is 0.571428571429</w:t>
      </w:r>
    </w:p>
    <w:p w14:paraId="147A650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683903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2)</w:t>
      </w:r>
    </w:p>
    <w:p w14:paraId="70408EC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77B271B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13C1320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5A9FBF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1533BAA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3)</w:t>
      </w:r>
    </w:p>
    <w:p w14:paraId="7C8D3C3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14BDAC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6613F0C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260829B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235A9F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4)</w:t>
      </w:r>
    </w:p>
    <w:p w14:paraId="7FC59FE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5B94257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5D6E9AF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0</w:t>
      </w:r>
    </w:p>
    <w:p w14:paraId="773B501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0</w:t>
      </w:r>
    </w:p>
    <w:p w14:paraId="397D61B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5)</w:t>
      </w:r>
    </w:p>
    <w:p w14:paraId="1A19B89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7CA506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577BE61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4738178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4DEAFE2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6)</w:t>
      </w:r>
    </w:p>
    <w:p w14:paraId="4B24871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35F594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0BF1673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4711821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05B7C54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7)</w:t>
      </w:r>
    </w:p>
    <w:p w14:paraId="76172AD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71D3B7A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623A309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6D676C2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33ADA0D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8)</w:t>
      </w:r>
    </w:p>
    <w:p w14:paraId="2700FFD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6C63FF3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5342196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29D6329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19602D2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19)</w:t>
      </w:r>
    </w:p>
    <w:p w14:paraId="19B086D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2431818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A43045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8095CF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857142857143</w:t>
      </w:r>
    </w:p>
    <w:p w14:paraId="3A40126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0)</w:t>
      </w:r>
    </w:p>
    <w:p w14:paraId="470F96E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3C1CAAF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32D8263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293EED5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6E22EE0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1)</w:t>
      </w:r>
    </w:p>
    <w:p w14:paraId="4D1265D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55D91D0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053C6DE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7A517CF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2333796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2)</w:t>
      </w:r>
    </w:p>
    <w:p w14:paraId="08C5397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1.0</w:t>
      </w:r>
    </w:p>
    <w:p w14:paraId="113A43E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alpha is 0.714285714286</w:t>
      </w:r>
    </w:p>
    <w:p w14:paraId="034CAFB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FFCF5E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1672D8F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3)</w:t>
      </w:r>
    </w:p>
    <w:p w14:paraId="4EFA6D1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78382B1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DDA682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5EDB573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FACF2A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4)</w:t>
      </w:r>
    </w:p>
    <w:p w14:paraId="48E4DFA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F66043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57BC319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69C7E4A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349C5A6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5)</w:t>
      </w:r>
    </w:p>
    <w:p w14:paraId="6D44D29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044F0AE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6760F32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0D5C75A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F1A961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6)</w:t>
      </w:r>
    </w:p>
    <w:p w14:paraId="29FD6F1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7A9C753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5F48A17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067CD0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930EA6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7)</w:t>
      </w:r>
    </w:p>
    <w:p w14:paraId="549DEE2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9C629E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241832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651C7B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7A6768B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8)</w:t>
      </w:r>
    </w:p>
    <w:p w14:paraId="6C28CE8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7488FF8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46BF546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514D69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7B79586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29)</w:t>
      </w:r>
    </w:p>
    <w:p w14:paraId="7940BFA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4404727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79A7CCC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5685CD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7FBF714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0)</w:t>
      </w:r>
    </w:p>
    <w:p w14:paraId="6E6ADA8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144E96E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260013B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6C01B16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1800307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1)</w:t>
      </w:r>
    </w:p>
    <w:p w14:paraId="5A4FE99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857142857143</w:t>
      </w:r>
    </w:p>
    <w:p w14:paraId="46C0638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857142857143</w:t>
      </w:r>
    </w:p>
    <w:p w14:paraId="5DB7E61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7302362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36E53CE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2)</w:t>
      </w:r>
    </w:p>
    <w:p w14:paraId="135F558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4B61A29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7BA766A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601AE34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28EBC8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3)</w:t>
      </w:r>
    </w:p>
    <w:p w14:paraId="38E3E37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Theta is 0.428571428571</w:t>
      </w:r>
    </w:p>
    <w:p w14:paraId="199ACE5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62EB86B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09D39B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2ABCADC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4)</w:t>
      </w:r>
    </w:p>
    <w:p w14:paraId="2364566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5B53BD5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3692B35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4F6E9C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7F730A3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5)</w:t>
      </w:r>
    </w:p>
    <w:p w14:paraId="7B5D115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3C700E0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31D6018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A053E4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363235E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6)</w:t>
      </w:r>
    </w:p>
    <w:p w14:paraId="3F49D2B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0E26092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643AFAD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45B698E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0914744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7)</w:t>
      </w:r>
    </w:p>
    <w:p w14:paraId="70BD1DD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222E590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6719797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5755BEF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0F8C09C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8)</w:t>
      </w:r>
    </w:p>
    <w:p w14:paraId="0A6027C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25E1F8B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691084D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39C5E51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77F2257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39)</w:t>
      </w:r>
    </w:p>
    <w:p w14:paraId="1F93B04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7FDE653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11DEC00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2978E77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1E5498C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0)</w:t>
      </w:r>
    </w:p>
    <w:p w14:paraId="2E76986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16C1C6D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22F6FA8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77F5081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0</w:t>
      </w:r>
    </w:p>
    <w:p w14:paraId="0E455E4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1)</w:t>
      </w:r>
    </w:p>
    <w:p w14:paraId="163DF17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6164C30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719C011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8E1FB9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07D80A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2)</w:t>
      </w:r>
    </w:p>
    <w:p w14:paraId="49BCAA3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65DA878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B8EECF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052570D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8658E1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3)</w:t>
      </w:r>
    </w:p>
    <w:p w14:paraId="3B07E5F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90EDD2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A46C42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57E02C1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4E07537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4)</w:t>
      </w:r>
    </w:p>
    <w:p w14:paraId="0A1A5E3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309D373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1A5C7E5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6967BA6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4B65EED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5)</w:t>
      </w:r>
    </w:p>
    <w:p w14:paraId="20893CA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BE968A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460A42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1A869C6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392AD74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6)</w:t>
      </w:r>
    </w:p>
    <w:p w14:paraId="3B91EA6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67D9636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19C844C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571428571429</w:t>
      </w:r>
    </w:p>
    <w:p w14:paraId="330393F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B50F08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7)</w:t>
      </w:r>
    </w:p>
    <w:p w14:paraId="5B285DE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36A7789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51C9A3C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3F9DC7B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2304767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8)</w:t>
      </w:r>
    </w:p>
    <w:p w14:paraId="7D40FCF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142857142857</w:t>
      </w:r>
    </w:p>
    <w:p w14:paraId="413615E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142857142857</w:t>
      </w:r>
    </w:p>
    <w:p w14:paraId="52F32E56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142857142857</w:t>
      </w:r>
    </w:p>
    <w:p w14:paraId="564576E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142857142857</w:t>
      </w:r>
    </w:p>
    <w:p w14:paraId="41EF57B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49)</w:t>
      </w:r>
    </w:p>
    <w:p w14:paraId="160481C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45F3DD5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377F9DA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5D03FA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11279D2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0)</w:t>
      </w:r>
    </w:p>
    <w:p w14:paraId="37C58C3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0A0A45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DCCBA2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520F28C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571428571429</w:t>
      </w:r>
    </w:p>
    <w:p w14:paraId="2A9BA79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1)</w:t>
      </w:r>
    </w:p>
    <w:p w14:paraId="307840A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10549AB0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18BF13E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56A4C3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9FAE40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2)</w:t>
      </w:r>
    </w:p>
    <w:p w14:paraId="79099DF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285714285714</w:t>
      </w:r>
    </w:p>
    <w:p w14:paraId="00FD7E3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285714285714</w:t>
      </w:r>
    </w:p>
    <w:p w14:paraId="17DF1504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285714285714</w:t>
      </w:r>
    </w:p>
    <w:p w14:paraId="6435ED8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285714285714</w:t>
      </w:r>
    </w:p>
    <w:p w14:paraId="03E7414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3)</w:t>
      </w:r>
    </w:p>
    <w:p w14:paraId="59C03D7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3F032E6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1.0</w:t>
      </w:r>
    </w:p>
    <w:p w14:paraId="7817673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34DFFF0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10486D9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4)</w:t>
      </w:r>
    </w:p>
    <w:p w14:paraId="45A1FC59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571428571429</w:t>
      </w:r>
    </w:p>
    <w:p w14:paraId="725AB3C7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CAFC425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1E0473D2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The average score for gamma is 0.142857142857</w:t>
      </w:r>
    </w:p>
    <w:p w14:paraId="2BDBF17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5)</w:t>
      </w:r>
    </w:p>
    <w:p w14:paraId="2FCC3D1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494FD49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714285714286</w:t>
      </w:r>
    </w:p>
    <w:p w14:paraId="169CC5F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714285714286</w:t>
      </w:r>
    </w:p>
    <w:p w14:paraId="17640F7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74B1330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6)</w:t>
      </w:r>
    </w:p>
    <w:p w14:paraId="4D003AC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714285714286</w:t>
      </w:r>
    </w:p>
    <w:p w14:paraId="1CDB17C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571428571429</w:t>
      </w:r>
    </w:p>
    <w:p w14:paraId="1C2C8F21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747BAA4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714285714286</w:t>
      </w:r>
    </w:p>
    <w:p w14:paraId="4741001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7)</w:t>
      </w:r>
    </w:p>
    <w:p w14:paraId="23AE8F4A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7ABBBE2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0F7BE2AD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1EB3B2F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6EE6207F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8)</w:t>
      </w:r>
    </w:p>
    <w:p w14:paraId="0D7995C3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Theta is 0.428571428571</w:t>
      </w:r>
    </w:p>
    <w:p w14:paraId="0C73036E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alpha is 0.428571428571</w:t>
      </w:r>
    </w:p>
    <w:p w14:paraId="33573F2B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beta is 0.428571428571</w:t>
      </w:r>
    </w:p>
    <w:p w14:paraId="351F34E8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The average score for gamma is 0.428571428571</w:t>
      </w:r>
    </w:p>
    <w:p w14:paraId="093D6B6C" w14:textId="77777777" w:rsidR="00D166D5" w:rsidRPr="00D166D5" w:rsidRDefault="00D166D5" w:rsidP="00D166D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('</w:t>
      </w:r>
      <w:proofErr w:type="spellStart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rs</w:t>
      </w:r>
      <w:proofErr w:type="spellEnd"/>
      <w:r w:rsidRPr="00D166D5">
        <w:rPr>
          <w:rFonts w:ascii="Courier New" w:eastAsia="Times New Roman" w:hAnsi="Courier New" w:cs="Courier New"/>
          <w:color w:val="000000"/>
          <w:sz w:val="21"/>
          <w:szCs w:val="21"/>
        </w:rPr>
        <w:t>=', 59)</w:t>
      </w:r>
    </w:p>
    <w:p w14:paraId="340E96CC" w14:textId="2EBBE1EF" w:rsidR="00EE700B" w:rsidRDefault="00EE700B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bookmarkStart w:id="0" w:name="_GoBack"/>
      <w:bookmarkEnd w:id="0"/>
    </w:p>
    <w:p w14:paraId="78D74EC9" w14:textId="0AB51EF0" w:rsidR="00EE700B" w:rsidRDefault="00EE700B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708E90" w14:textId="361A1F0D" w:rsidR="00B3420C" w:rsidRDefault="00B342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260F6A" w14:textId="77777777" w:rsidR="00B3420C" w:rsidRDefault="00B3420C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B7EEBC" w14:textId="77777777" w:rsidR="007A7257" w:rsidRDefault="007A725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603F9D" w14:textId="65021FCC" w:rsidR="009C0CC4" w:rsidRPr="00EE700B" w:rsidRDefault="009C0CC4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b/>
          <w:color w:val="000000"/>
          <w:sz w:val="20"/>
          <w:szCs w:val="20"/>
        </w:rPr>
      </w:pPr>
      <w:r w:rsidRPr="00EE700B">
        <w:rPr>
          <w:rFonts w:ascii="Courier New" w:eastAsia="Times New Roman" w:hAnsi="Courier New" w:cs="Courier New"/>
          <w:b/>
          <w:color w:val="000000"/>
          <w:sz w:val="20"/>
          <w:szCs w:val="20"/>
        </w:rPr>
        <w:t>RH</w:t>
      </w:r>
      <w:r w:rsidR="007A7257" w:rsidRPr="00EE700B">
        <w:rPr>
          <w:rFonts w:ascii="Courier New" w:eastAsia="Times New Roman" w:hAnsi="Courier New" w:cs="Courier New"/>
          <w:b/>
          <w:color w:val="000000"/>
          <w:sz w:val="20"/>
          <w:szCs w:val="20"/>
        </w:rPr>
        <w:t>:</w:t>
      </w:r>
    </w:p>
    <w:p w14:paraId="0640191C" w14:textId="5DE04913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641005A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55B610F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44B5B52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09F2DEA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0)</w:t>
      </w:r>
    </w:p>
    <w:p w14:paraId="4554657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1.0</w:t>
      </w:r>
    </w:p>
    <w:p w14:paraId="51C553E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1.0</w:t>
      </w:r>
    </w:p>
    <w:p w14:paraId="1A31B92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009942B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2A16B1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1)</w:t>
      </w:r>
    </w:p>
    <w:p w14:paraId="5596B19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1128D25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6619AD1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02123DA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0D2D6A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2)</w:t>
      </w:r>
    </w:p>
    <w:p w14:paraId="0382837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40FB3EA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01A0851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061F4C3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79BC2AB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3)</w:t>
      </w:r>
    </w:p>
    <w:p w14:paraId="42C02F3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average score for Theta is 0.571428571429</w:t>
      </w:r>
    </w:p>
    <w:p w14:paraId="61E0457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73D6DDE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150C76D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A37A9F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4)</w:t>
      </w:r>
    </w:p>
    <w:p w14:paraId="6480216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228D460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20C35DF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01F7CEA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1ABEB56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5)</w:t>
      </w:r>
    </w:p>
    <w:p w14:paraId="2143069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2361BB1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7752ECB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4351263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1B34DDA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6)</w:t>
      </w:r>
    </w:p>
    <w:p w14:paraId="56294F2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09CE571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4BEF277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30C965C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39527EE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7)</w:t>
      </w:r>
    </w:p>
    <w:p w14:paraId="2CDC18B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12AC534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7802E8B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285714285714</w:t>
      </w:r>
    </w:p>
    <w:p w14:paraId="22A670E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6645046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8)</w:t>
      </w:r>
    </w:p>
    <w:p w14:paraId="00C805F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1499C74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6A7F7E0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3812F2E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49FE538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19)</w:t>
      </w:r>
    </w:p>
    <w:p w14:paraId="3CD81FD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4A49555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7A5CB2B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5140FFD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45A350D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0)</w:t>
      </w:r>
    </w:p>
    <w:p w14:paraId="2561265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1B09AAF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5CF0456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285714285714</w:t>
      </w:r>
    </w:p>
    <w:p w14:paraId="08A4714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279B060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1)</w:t>
      </w:r>
    </w:p>
    <w:p w14:paraId="0143858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166641F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6BFE7EB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1D504F3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2CFAF41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2)</w:t>
      </w:r>
    </w:p>
    <w:p w14:paraId="32725E9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68A45B1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04485C9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6714429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0F4BE79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3)</w:t>
      </w:r>
    </w:p>
    <w:p w14:paraId="6DFF3C1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1.0</w:t>
      </w:r>
    </w:p>
    <w:p w14:paraId="73B0B10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1.0</w:t>
      </w:r>
    </w:p>
    <w:p w14:paraId="5C83DA1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4951A28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5BD4110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4)</w:t>
      </w:r>
    </w:p>
    <w:p w14:paraId="719DC4B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4C90301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5290CD9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182D379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19BB364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5)</w:t>
      </w:r>
    </w:p>
    <w:p w14:paraId="3E1D72F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0AD06AA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7897C12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70DB1D5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2101506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6)</w:t>
      </w:r>
    </w:p>
    <w:p w14:paraId="4A77138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428571428571</w:t>
      </w:r>
    </w:p>
    <w:p w14:paraId="5535092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6EACA7E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70B161F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60082B0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7)</w:t>
      </w:r>
    </w:p>
    <w:p w14:paraId="3468885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2943135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0D4926F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4A68234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81E1CF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8)</w:t>
      </w:r>
    </w:p>
    <w:p w14:paraId="5649A56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625AC49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4F35D2B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5EE09C5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69DB108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29)</w:t>
      </w:r>
    </w:p>
    <w:p w14:paraId="14169B4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1.0</w:t>
      </w:r>
    </w:p>
    <w:p w14:paraId="424F08F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1.0</w:t>
      </w:r>
    </w:p>
    <w:p w14:paraId="6D18E63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857142857143</w:t>
      </w:r>
    </w:p>
    <w:p w14:paraId="6F43D18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7CAC97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0)</w:t>
      </w:r>
    </w:p>
    <w:p w14:paraId="59A0B45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142857142857</w:t>
      </w:r>
    </w:p>
    <w:p w14:paraId="0532ADE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142857142857</w:t>
      </w:r>
    </w:p>
    <w:p w14:paraId="0446DB1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142857142857</w:t>
      </w:r>
    </w:p>
    <w:p w14:paraId="2D4F456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average score for gamma is 0.142857142857</w:t>
      </w:r>
    </w:p>
    <w:p w14:paraId="5526C15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1)</w:t>
      </w:r>
    </w:p>
    <w:p w14:paraId="4AD4B5B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1.0</w:t>
      </w:r>
    </w:p>
    <w:p w14:paraId="5D4B4E3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2D05A5E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4CBA285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1CA99B5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2)</w:t>
      </w:r>
    </w:p>
    <w:p w14:paraId="31BA4D3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5331690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299661B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0930A51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2A395E5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3)</w:t>
      </w:r>
    </w:p>
    <w:p w14:paraId="75E5B97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428571428571</w:t>
      </w:r>
    </w:p>
    <w:p w14:paraId="09085C4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20C9C2A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773C46F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5E7C7A6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4)</w:t>
      </w:r>
    </w:p>
    <w:p w14:paraId="6871A70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6B22766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242682E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747988A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757C3E3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5)</w:t>
      </w:r>
    </w:p>
    <w:p w14:paraId="3A6CA6C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428571428571</w:t>
      </w:r>
    </w:p>
    <w:p w14:paraId="754689B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2E1EFE0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760397B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02E07DD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6)</w:t>
      </w:r>
    </w:p>
    <w:p w14:paraId="794918E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044CD6F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12DFC77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285714285714</w:t>
      </w:r>
    </w:p>
    <w:p w14:paraId="2DF475E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165CE07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7)</w:t>
      </w:r>
    </w:p>
    <w:p w14:paraId="041AEC4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17E70D2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15EF5A5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1A69B40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642BD35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8)</w:t>
      </w:r>
    </w:p>
    <w:p w14:paraId="0056D0C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1D94098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533F6D5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4351B7C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3103669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39)</w:t>
      </w:r>
    </w:p>
    <w:p w14:paraId="6A82A16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3076559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46BD662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average score for beta is 0.714285714286</w:t>
      </w:r>
    </w:p>
    <w:p w14:paraId="6B04D52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337179E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0)</w:t>
      </w:r>
    </w:p>
    <w:p w14:paraId="235F6D9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1EFCE4D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66E31C6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31C4E27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693113F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1)</w:t>
      </w:r>
    </w:p>
    <w:p w14:paraId="1AD907E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131058A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752683B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6197FD6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1EE0AD3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2)</w:t>
      </w:r>
    </w:p>
    <w:p w14:paraId="2C60C55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428571428571</w:t>
      </w:r>
    </w:p>
    <w:p w14:paraId="177F1EE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02D05EC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0ED0C53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7A2BCA4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3)</w:t>
      </w:r>
    </w:p>
    <w:p w14:paraId="7CFB956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5A9E7BA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0CFBD38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33ED90B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3BD4C32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4)</w:t>
      </w:r>
    </w:p>
    <w:p w14:paraId="6C5045E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5E967D5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4E545FE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15EF27B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12D2427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5)</w:t>
      </w:r>
    </w:p>
    <w:p w14:paraId="274C733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3AEC263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10822EA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6D43572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4B73B21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6)</w:t>
      </w:r>
    </w:p>
    <w:p w14:paraId="3083C8F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4AC07BF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555FEE2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5C40E01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3FE248A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7)</w:t>
      </w:r>
    </w:p>
    <w:p w14:paraId="6709BDC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7BC355D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0FC0CFF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72F69BF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79CACBF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8)</w:t>
      </w:r>
    </w:p>
    <w:p w14:paraId="73FEBBC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142857142857</w:t>
      </w:r>
    </w:p>
    <w:p w14:paraId="0E76E2C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average score for alpha is 0.142857142857</w:t>
      </w:r>
    </w:p>
    <w:p w14:paraId="01E63D7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142857142857</w:t>
      </w:r>
    </w:p>
    <w:p w14:paraId="78D0C3E9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142857142857</w:t>
      </w:r>
    </w:p>
    <w:p w14:paraId="7BF8BF0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49)</w:t>
      </w:r>
    </w:p>
    <w:p w14:paraId="10C44F6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5627B5C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4C75817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52F37FF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62816EF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0)</w:t>
      </w:r>
    </w:p>
    <w:p w14:paraId="1A89D43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349F127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5593C92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2197BA6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54D7AD5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1)</w:t>
      </w:r>
    </w:p>
    <w:p w14:paraId="71225A0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4DE4431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48EF8C85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28EEB41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6880A8A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2)</w:t>
      </w:r>
    </w:p>
    <w:p w14:paraId="2AD312F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7E8C6B9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285714285714</w:t>
      </w:r>
    </w:p>
    <w:p w14:paraId="6C079CF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285714285714</w:t>
      </w:r>
    </w:p>
    <w:p w14:paraId="7B1CF91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285714285714</w:t>
      </w:r>
    </w:p>
    <w:p w14:paraId="218D712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3)</w:t>
      </w:r>
    </w:p>
    <w:p w14:paraId="4A39BD4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241E3E4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3748179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857142857143</w:t>
      </w:r>
    </w:p>
    <w:p w14:paraId="63BCCD1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571428571429</w:t>
      </w:r>
    </w:p>
    <w:p w14:paraId="5D1607F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4)</w:t>
      </w:r>
    </w:p>
    <w:p w14:paraId="313D33B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714285714286</w:t>
      </w:r>
    </w:p>
    <w:p w14:paraId="13F53C1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714285714286</w:t>
      </w:r>
    </w:p>
    <w:p w14:paraId="420FCF1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7388AC2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142857142857</w:t>
      </w:r>
    </w:p>
    <w:p w14:paraId="5D41253D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5)</w:t>
      </w:r>
    </w:p>
    <w:p w14:paraId="273E83A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857142857143</w:t>
      </w:r>
    </w:p>
    <w:p w14:paraId="244E80F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857142857143</w:t>
      </w:r>
    </w:p>
    <w:p w14:paraId="72B6DDB2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714285714286</w:t>
      </w:r>
    </w:p>
    <w:p w14:paraId="6C63DE9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714285714286</w:t>
      </w:r>
    </w:p>
    <w:p w14:paraId="4E5E1F8A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6)</w:t>
      </w:r>
    </w:p>
    <w:p w14:paraId="0BECDA4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571428571429</w:t>
      </w:r>
    </w:p>
    <w:p w14:paraId="187DE9C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571428571429</w:t>
      </w:r>
    </w:p>
    <w:p w14:paraId="317D211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571428571429</w:t>
      </w:r>
    </w:p>
    <w:p w14:paraId="286AA3D4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1E1BD24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7)</w:t>
      </w:r>
    </w:p>
    <w:p w14:paraId="2C5E0A71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The average score for Theta is 0.428571428571</w:t>
      </w:r>
    </w:p>
    <w:p w14:paraId="2EC34A13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14FD7726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5AD0A1C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10DB393F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8)</w:t>
      </w:r>
    </w:p>
    <w:p w14:paraId="452FD338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Theta is 0.428571428571</w:t>
      </w:r>
    </w:p>
    <w:p w14:paraId="56C6E110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alpha is 0.428571428571</w:t>
      </w:r>
    </w:p>
    <w:p w14:paraId="26B4F4DC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beta is 0.428571428571</w:t>
      </w:r>
    </w:p>
    <w:p w14:paraId="072271CB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The average score for gamma is 0.428571428571</w:t>
      </w:r>
    </w:p>
    <w:p w14:paraId="4F74325E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textAlignment w:val="baseline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('</w:t>
      </w:r>
      <w:proofErr w:type="spellStart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rs</w:t>
      </w:r>
      <w:proofErr w:type="spellEnd"/>
      <w:r w:rsidRPr="004152C7">
        <w:rPr>
          <w:rFonts w:ascii="Courier New" w:eastAsia="Times New Roman" w:hAnsi="Courier New" w:cs="Courier New"/>
          <w:color w:val="000000"/>
          <w:sz w:val="20"/>
          <w:szCs w:val="20"/>
        </w:rPr>
        <w:t>=', 59)</w:t>
      </w:r>
    </w:p>
    <w:p w14:paraId="37BD0DC6" w14:textId="77777777" w:rsidR="004152C7" w:rsidRPr="004152C7" w:rsidRDefault="004152C7" w:rsidP="004152C7">
      <w:pPr>
        <w:shd w:val="clear" w:color="auto" w:fill="FFFFFF"/>
        <w:spacing w:after="0" w:line="291" w:lineRule="atLeast"/>
        <w:jc w:val="right"/>
        <w:rPr>
          <w:rFonts w:ascii="Courier New" w:eastAsia="Times New Roman" w:hAnsi="Courier New" w:cs="Courier New"/>
          <w:color w:val="303F9F"/>
          <w:sz w:val="21"/>
          <w:szCs w:val="21"/>
        </w:rPr>
      </w:pPr>
      <w:r w:rsidRPr="004152C7">
        <w:rPr>
          <w:rFonts w:ascii="Courier New" w:eastAsia="Times New Roman" w:hAnsi="Courier New" w:cs="Courier New"/>
          <w:color w:val="303F9F"/>
          <w:sz w:val="21"/>
          <w:szCs w:val="21"/>
        </w:rPr>
        <w:t>In [ ]:</w:t>
      </w:r>
    </w:p>
    <w:p w14:paraId="6AC645A9" w14:textId="2654A431" w:rsidR="004152C7" w:rsidRPr="004152C7" w:rsidRDefault="004152C7" w:rsidP="004152C7">
      <w:pPr>
        <w:shd w:val="clear" w:color="auto" w:fill="F7F7F7"/>
        <w:spacing w:after="0" w:line="291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4152C7">
        <w:rPr>
          <w:rFonts w:ascii="Courier New" w:eastAsia="Times New Roman" w:hAnsi="Courier New" w:cs="Courier New"/>
          <w:color w:val="000000"/>
          <w:sz w:val="21"/>
          <w:szCs w:val="21"/>
        </w:rPr>
        <w:object w:dxaOrig="225" w:dyaOrig="225" w14:anchorId="265E2F0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150.45pt;height:57pt" o:ole="">
            <v:imagedata r:id="rId4" o:title=""/>
          </v:shape>
          <w:control r:id="rId5" w:name="DefaultOcxName" w:shapeid="_x0000_i1029"/>
        </w:object>
      </w:r>
    </w:p>
    <w:p w14:paraId="536B5157" w14:textId="77777777" w:rsidR="004152C7" w:rsidRPr="004152C7" w:rsidRDefault="004152C7" w:rsidP="004152C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91" w:lineRule="atLeast"/>
        <w:rPr>
          <w:rFonts w:ascii="inherit" w:eastAsia="Times New Roman" w:hAnsi="inherit" w:cs="Courier New"/>
          <w:color w:val="000000"/>
          <w:sz w:val="20"/>
          <w:szCs w:val="20"/>
        </w:rPr>
      </w:pPr>
      <w:r w:rsidRPr="004152C7">
        <w:rPr>
          <w:rFonts w:ascii="inherit" w:eastAsia="Times New Roman" w:hAnsi="inherit" w:cs="Courier New"/>
          <w:color w:val="000000"/>
          <w:sz w:val="20"/>
          <w:szCs w:val="20"/>
        </w:rPr>
        <w:t>​</w:t>
      </w:r>
    </w:p>
    <w:p w14:paraId="35FC3CAF" w14:textId="77777777" w:rsidR="009809C2" w:rsidRDefault="009809C2"/>
    <w:sectPr w:rsidR="009809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xMDQwMzYwN7U0sjRQ0lEKTi0uzszPAykwrAUA8u5WLiwAAAA="/>
  </w:docVars>
  <w:rsids>
    <w:rsidRoot w:val="00B024D0"/>
    <w:rsid w:val="004152C7"/>
    <w:rsid w:val="00421D4F"/>
    <w:rsid w:val="007A7257"/>
    <w:rsid w:val="009809C2"/>
    <w:rsid w:val="009C0CC4"/>
    <w:rsid w:val="00B024D0"/>
    <w:rsid w:val="00B3420C"/>
    <w:rsid w:val="00D166D5"/>
    <w:rsid w:val="00D6370C"/>
    <w:rsid w:val="00EE70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2586EC0"/>
  <w15:chartTrackingRefBased/>
  <w15:docId w15:val="{96B9AE5B-A5EE-4B07-AC6F-08188A0EF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152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152C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717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5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9276">
              <w:marLeft w:val="0"/>
              <w:marRight w:val="0"/>
              <w:marTop w:val="0"/>
              <w:marBottom w:val="0"/>
              <w:divBdr>
                <w:top w:val="single" w:sz="6" w:space="4" w:color="ABABAB"/>
                <w:left w:val="single" w:sz="2" w:space="5" w:color="ABABAB"/>
                <w:bottom w:val="single" w:sz="6" w:space="4" w:color="ABABAB"/>
                <w:right w:val="single" w:sz="6" w:space="4" w:color="ABABAB"/>
              </w:divBdr>
              <w:divsChild>
                <w:div w:id="1555773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01533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07132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821656222">
              <w:marLeft w:val="0"/>
              <w:marRight w:val="0"/>
              <w:marTop w:val="0"/>
              <w:marBottom w:val="0"/>
              <w:divBdr>
                <w:top w:val="single" w:sz="6" w:space="4" w:color="auto"/>
                <w:left w:val="single" w:sz="6" w:space="4" w:color="auto"/>
                <w:bottom w:val="single" w:sz="6" w:space="4" w:color="auto"/>
                <w:right w:val="single" w:sz="6" w:space="4" w:color="auto"/>
              </w:divBdr>
              <w:divsChild>
                <w:div w:id="820998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081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222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CFCFCF"/>
                            <w:left w:val="single" w:sz="6" w:space="0" w:color="CFCFCF"/>
                            <w:bottom w:val="single" w:sz="6" w:space="0" w:color="CFCFCF"/>
                            <w:right w:val="single" w:sz="6" w:space="0" w:color="CFCFCF"/>
                          </w:divBdr>
                          <w:divsChild>
                            <w:div w:id="1401054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86303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004044269">
                                  <w:marLeft w:val="0"/>
                                  <w:marRight w:val="-45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28016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5154315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76095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0476008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47298988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90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7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ontrol" Target="activeX/activeX1.xml"/><Relationship Id="rId4" Type="http://schemas.openxmlformats.org/officeDocument/2006/relationships/image" Target="media/image1.wmf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4351</Words>
  <Characters>24801</Characters>
  <Application>Microsoft Office Word</Application>
  <DocSecurity>0</DocSecurity>
  <Lines>206</Lines>
  <Paragraphs>58</Paragraphs>
  <ScaleCrop>false</ScaleCrop>
  <Company/>
  <LinksUpToDate>false</LinksUpToDate>
  <CharactersWithSpaces>29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Sultan Mahmud (mmahmud)</dc:creator>
  <cp:keywords/>
  <dc:description/>
  <cp:lastModifiedBy>MD Sultan Mahmud (mmahmud)</cp:lastModifiedBy>
  <cp:revision>9</cp:revision>
  <dcterms:created xsi:type="dcterms:W3CDTF">2018-10-30T13:33:00Z</dcterms:created>
  <dcterms:modified xsi:type="dcterms:W3CDTF">2018-10-30T19:32:00Z</dcterms:modified>
</cp:coreProperties>
</file>